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0ABEE" w14:textId="77777777" w:rsidR="00E92F2F" w:rsidRPr="002D5E28" w:rsidRDefault="00E92F2F" w:rsidP="0057063B">
      <w:pPr>
        <w:spacing w:line="360" w:lineRule="auto"/>
        <w:ind w:left="-567"/>
        <w:rPr>
          <w:rFonts w:ascii="Book Antiqua" w:hAnsi="Book Antiqua" w:cstheme="minorHAnsi"/>
          <w:sz w:val="28"/>
          <w:szCs w:val="28"/>
        </w:rPr>
      </w:pPr>
      <w:r w:rsidRPr="002D5E28">
        <w:rPr>
          <w:rFonts w:ascii="Book Antiqua" w:hAnsi="Book Antiqua" w:cstheme="minorHAnsi"/>
          <w:noProof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2DC8C8CA" wp14:editId="713219CF">
            <wp:simplePos x="0" y="0"/>
            <wp:positionH relativeFrom="margin">
              <wp:posOffset>1225050</wp:posOffset>
            </wp:positionH>
            <wp:positionV relativeFrom="margin">
              <wp:posOffset>48260</wp:posOffset>
            </wp:positionV>
            <wp:extent cx="4124325" cy="1040765"/>
            <wp:effectExtent l="0" t="0" r="9525" b="6985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0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087F3" w14:textId="77777777" w:rsidR="00E92F2F" w:rsidRPr="002D5E28" w:rsidRDefault="00E92F2F" w:rsidP="0057063B">
      <w:pPr>
        <w:spacing w:line="360" w:lineRule="auto"/>
        <w:rPr>
          <w:rFonts w:ascii="Book Antiqua" w:hAnsi="Book Antiqua" w:cstheme="minorHAnsi"/>
          <w:sz w:val="28"/>
          <w:szCs w:val="28"/>
        </w:rPr>
      </w:pPr>
      <w:bookmarkStart w:id="0" w:name="_Hlk82649417"/>
    </w:p>
    <w:p w14:paraId="1CAC61DA" w14:textId="77777777" w:rsidR="00E92F2F" w:rsidRPr="002D5E28" w:rsidRDefault="00E92F2F" w:rsidP="0057063B">
      <w:pPr>
        <w:spacing w:line="360" w:lineRule="auto"/>
        <w:rPr>
          <w:rFonts w:ascii="Book Antiqua" w:hAnsi="Book Antiqua" w:cstheme="minorHAnsi"/>
          <w:sz w:val="28"/>
          <w:szCs w:val="28"/>
        </w:rPr>
      </w:pPr>
    </w:p>
    <w:p w14:paraId="45E9D0DF" w14:textId="7BBBB9A0" w:rsidR="00EA1786" w:rsidRPr="002D5E28" w:rsidRDefault="00E92F2F" w:rsidP="00455F42">
      <w:pPr>
        <w:spacing w:line="360" w:lineRule="auto"/>
        <w:jc w:val="center"/>
        <w:rPr>
          <w:rFonts w:ascii="Book Antiqua" w:hAnsi="Book Antiqua" w:cstheme="minorHAnsi"/>
          <w:b/>
          <w:bCs/>
          <w:sz w:val="32"/>
          <w:szCs w:val="32"/>
        </w:rPr>
      </w:pPr>
      <w:r w:rsidRPr="002D5E28">
        <w:rPr>
          <w:rFonts w:ascii="Book Antiqua" w:hAnsi="Book Antiqua" w:cstheme="minorHAnsi"/>
          <w:b/>
          <w:bCs/>
          <w:sz w:val="32"/>
          <w:szCs w:val="32"/>
        </w:rPr>
        <w:t xml:space="preserve">Criteria </w:t>
      </w:r>
      <w:bookmarkEnd w:id="0"/>
      <w:r w:rsidR="002D5E28" w:rsidRPr="002D5E28">
        <w:rPr>
          <w:rFonts w:ascii="Book Antiqua" w:hAnsi="Book Antiqua" w:cstheme="minorHAnsi"/>
          <w:b/>
          <w:bCs/>
          <w:sz w:val="32"/>
          <w:szCs w:val="32"/>
        </w:rPr>
        <w:t>1: Curricular Aspects</w:t>
      </w:r>
    </w:p>
    <w:p w14:paraId="0A362C20" w14:textId="77777777" w:rsidR="00A667A5" w:rsidRDefault="002D5E28" w:rsidP="00A667A5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="Book Antiqua" w:hAnsi="Book Antiqua" w:cs="Tahoma"/>
          <w:color w:val="333333"/>
          <w:sz w:val="28"/>
          <w:szCs w:val="28"/>
        </w:rPr>
      </w:pPr>
      <w:r w:rsidRPr="004D2FA4">
        <w:rPr>
          <w:rFonts w:ascii="Book Antiqua" w:hAnsi="Book Antiqua" w:cs="Tahoma"/>
          <w:b/>
          <w:bCs/>
          <w:color w:val="333333"/>
          <w:sz w:val="28"/>
          <w:szCs w:val="28"/>
        </w:rPr>
        <w:t>Metric 1.3.2 Number of value-added courses for imparting transferable and life skills offered during last five years</w:t>
      </w:r>
      <w:r w:rsidRPr="002D5E28">
        <w:rPr>
          <w:rFonts w:ascii="Book Antiqua" w:hAnsi="Book Antiqua" w:cs="Tahoma"/>
          <w:color w:val="333333"/>
          <w:sz w:val="28"/>
          <w:szCs w:val="28"/>
        </w:rPr>
        <w:t xml:space="preserve"> </w:t>
      </w:r>
    </w:p>
    <w:p w14:paraId="2CDB06C7" w14:textId="5B4772DB" w:rsidR="00256A7E" w:rsidRPr="00A667A5" w:rsidRDefault="00136227" w:rsidP="00A667A5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rFonts w:ascii="Book Antiqua" w:hAnsi="Book Antiqua" w:cstheme="minorHAnsi"/>
        </w:rPr>
      </w:pPr>
      <w:r w:rsidRPr="002D5E28">
        <w:rPr>
          <w:rFonts w:ascii="Book Antiqua" w:hAnsi="Book Antiqua" w:cstheme="minorHAnsi"/>
          <w:b/>
          <w:bCs/>
          <w:sz w:val="28"/>
          <w:szCs w:val="28"/>
        </w:rPr>
        <w:t>Query</w:t>
      </w:r>
      <w:r w:rsidRPr="002D5E28">
        <w:rPr>
          <w:rFonts w:ascii="Book Antiqua" w:hAnsi="Book Antiqua" w:cstheme="minorHAnsi"/>
          <w:b/>
          <w:bCs/>
        </w:rPr>
        <w:t>:</w:t>
      </w:r>
      <w:r w:rsidR="00FF0E15" w:rsidRPr="002D5E28">
        <w:rPr>
          <w:rFonts w:ascii="Book Antiqua" w:hAnsi="Book Antiqua" w:cstheme="minorHAnsi"/>
          <w:b/>
          <w:bCs/>
        </w:rPr>
        <w:t xml:space="preserve"> </w:t>
      </w:r>
      <w:r w:rsidR="002D5E28" w:rsidRPr="00A667A5">
        <w:rPr>
          <w:rFonts w:ascii="Book Antiqua" w:hAnsi="Book Antiqua" w:cstheme="minorHAnsi"/>
        </w:rPr>
        <w:t>Provide Certificate of students enrolled in EXPERIENCING EMERGING TECHNOLOGIES, MOBILE APPLICATION DEVELOPMENT, MARKETING ANALYTICS ,RETAIL BANKING &amp; TECHNOLOGY ,TRANSACTIONAL ANALYSIS&amp;NEURO LINGUSTICS PROGRAMMING, LEAN SIX SIGMA -GREEN BELT, INVESTMENT MANAGEMENT FOR STARTUPS ,APPLIED DESIGN THINKING, ELECTRONIC SYSTEM DESIGN ,EMBEDDED SYSTEM DESIGN &amp; DEVELOPMENT ,ARTIFICIAL INTELLIGENCE OF THINGS, APP DEVELOPMENT AND ANDROID THINGS, INDUSTRIAL DESIGN AND PRODUCT DEVELOPMENT, STARTUP FUNDAMENTALS, IPR FUNDAMENTALS &amp; PATENT DRAFTING,  COMPETITIVE PROGRAMMING for 2016-17, 2017-18, 2018-19, 2019-20, 2020-21.</w:t>
      </w:r>
    </w:p>
    <w:p w14:paraId="2ABEFAC3" w14:textId="49CDC544" w:rsidR="003F1E98" w:rsidRDefault="00136227" w:rsidP="00A667A5">
      <w:pPr>
        <w:spacing w:line="360" w:lineRule="auto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A667A5">
        <w:rPr>
          <w:rFonts w:ascii="Book Antiqua" w:hAnsi="Book Antiqua"/>
          <w:b/>
          <w:bCs/>
          <w:color w:val="000000" w:themeColor="text1"/>
          <w:sz w:val="24"/>
          <w:szCs w:val="24"/>
        </w:rPr>
        <w:t>Response:</w:t>
      </w:r>
      <w:r w:rsidR="00FF0E15" w:rsidRPr="00A667A5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="39C8B763" w:rsidRPr="00A667A5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="002D5E28" w:rsidRPr="00A667A5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Sample Certificates are enclosed </w:t>
      </w:r>
      <w:r w:rsidR="00A667A5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for the </w:t>
      </w:r>
      <w:r w:rsidR="002473B1">
        <w:rPr>
          <w:rFonts w:ascii="Book Antiqua" w:hAnsi="Book Antiqua"/>
          <w:b/>
          <w:bCs/>
          <w:color w:val="000000" w:themeColor="text1"/>
          <w:sz w:val="24"/>
          <w:szCs w:val="24"/>
        </w:rPr>
        <w:t>above-mentioned Value-added</w:t>
      </w:r>
      <w:r w:rsidR="00A667A5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366"/>
      </w:tblGrid>
      <w:tr w:rsidR="003F1E98" w:rsidRPr="003F1E98" w14:paraId="10F32D14" w14:textId="3498C17E" w:rsidTr="003F1E98">
        <w:tc>
          <w:tcPr>
            <w:tcW w:w="2972" w:type="dxa"/>
          </w:tcPr>
          <w:p w14:paraId="3CCC9EC1" w14:textId="77777777" w:rsidR="003F1E98" w:rsidRPr="003F1E98" w:rsidRDefault="003F1E98" w:rsidP="005C517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color w:val="auto"/>
              </w:rPr>
            </w:pPr>
            <w:r w:rsidRPr="003F1E98">
              <w:rPr>
                <w:rFonts w:ascii="Book Antiqua" w:hAnsi="Book Antiqua" w:cstheme="minorHAnsi"/>
                <w:b/>
                <w:bCs/>
                <w:color w:val="auto"/>
              </w:rPr>
              <w:t xml:space="preserve">Link for certificates: </w:t>
            </w:r>
          </w:p>
        </w:tc>
        <w:tc>
          <w:tcPr>
            <w:tcW w:w="7366" w:type="dxa"/>
          </w:tcPr>
          <w:p w14:paraId="6343E0E4" w14:textId="77777777" w:rsidR="003F1E98" w:rsidRPr="003F1E98" w:rsidRDefault="003F1E98" w:rsidP="005C517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color w:val="auto"/>
              </w:rPr>
            </w:pPr>
          </w:p>
        </w:tc>
      </w:tr>
    </w:tbl>
    <w:p w14:paraId="50E3B7CB" w14:textId="77777777" w:rsidR="003F1E98" w:rsidRPr="00D45A49" w:rsidRDefault="003F1E98" w:rsidP="002D5E28">
      <w:pPr>
        <w:pStyle w:val="Default"/>
        <w:spacing w:line="360" w:lineRule="auto"/>
        <w:jc w:val="both"/>
        <w:rPr>
          <w:rFonts w:ascii="Book Antiqua" w:hAnsi="Book Antiqua" w:cstheme="minorHAnsi"/>
          <w:b/>
          <w:bCs/>
          <w:color w:val="auto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987"/>
        <w:gridCol w:w="4820"/>
        <w:gridCol w:w="1840"/>
      </w:tblGrid>
      <w:tr w:rsidR="00A667A5" w14:paraId="7F726534" w14:textId="77777777" w:rsidTr="002473B1">
        <w:tc>
          <w:tcPr>
            <w:tcW w:w="987" w:type="dxa"/>
          </w:tcPr>
          <w:p w14:paraId="5122D68E" w14:textId="0C0BC023" w:rsidR="00A667A5" w:rsidRDefault="00A667A5" w:rsidP="00570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color w:val="auto"/>
              </w:rPr>
            </w:pPr>
            <w:r>
              <w:rPr>
                <w:rFonts w:ascii="Book Antiqua" w:hAnsi="Book Antiqua" w:cstheme="minorHAnsi"/>
                <w:b/>
                <w:bCs/>
                <w:color w:val="auto"/>
              </w:rPr>
              <w:t>S.No</w:t>
            </w:r>
          </w:p>
        </w:tc>
        <w:tc>
          <w:tcPr>
            <w:tcW w:w="4820" w:type="dxa"/>
          </w:tcPr>
          <w:p w14:paraId="408DE6FE" w14:textId="2E546F9A" w:rsidR="00A667A5" w:rsidRDefault="002473B1" w:rsidP="00570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color w:val="auto"/>
              </w:rPr>
            </w:pPr>
            <w:r>
              <w:rPr>
                <w:rFonts w:ascii="Book Antiqua" w:hAnsi="Book Antiqua" w:cstheme="minorHAnsi"/>
                <w:b/>
                <w:bCs/>
                <w:color w:val="auto"/>
              </w:rPr>
              <w:t>NAME OF THE VALUE-ADDED COURSE</w:t>
            </w:r>
          </w:p>
        </w:tc>
        <w:tc>
          <w:tcPr>
            <w:tcW w:w="1840" w:type="dxa"/>
          </w:tcPr>
          <w:p w14:paraId="1EE37D36" w14:textId="51882928" w:rsidR="00A667A5" w:rsidRDefault="002473B1" w:rsidP="00570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b/>
                <w:bCs/>
                <w:color w:val="auto"/>
              </w:rPr>
            </w:pPr>
            <w:r>
              <w:rPr>
                <w:rFonts w:ascii="Book Antiqua" w:hAnsi="Book Antiqua" w:cstheme="minorHAnsi"/>
                <w:b/>
                <w:bCs/>
                <w:color w:val="auto"/>
              </w:rPr>
              <w:t>PAGE NUMBER</w:t>
            </w:r>
          </w:p>
        </w:tc>
      </w:tr>
      <w:tr w:rsidR="0027736D" w14:paraId="63088599" w14:textId="77777777" w:rsidTr="005A2DC0">
        <w:tc>
          <w:tcPr>
            <w:tcW w:w="7647" w:type="dxa"/>
            <w:gridSpan w:val="3"/>
          </w:tcPr>
          <w:p w14:paraId="41D35249" w14:textId="615AA99C" w:rsidR="0027736D" w:rsidRDefault="0027736D" w:rsidP="0027736D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b/>
                <w:bCs/>
                <w:color w:val="auto"/>
              </w:rPr>
            </w:pPr>
            <w:r>
              <w:rPr>
                <w:rFonts w:ascii="Book Antiqua" w:hAnsi="Book Antiqua" w:cstheme="minorHAnsi"/>
                <w:b/>
                <w:bCs/>
                <w:color w:val="auto"/>
              </w:rPr>
              <w:t>2020-21</w:t>
            </w:r>
          </w:p>
        </w:tc>
      </w:tr>
      <w:tr w:rsidR="00BD563B" w:rsidRPr="00934E43" w14:paraId="3853E98E" w14:textId="77777777" w:rsidTr="002473B1">
        <w:tc>
          <w:tcPr>
            <w:tcW w:w="987" w:type="dxa"/>
          </w:tcPr>
          <w:p w14:paraId="62A189F4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A363E77" w14:textId="05487D4D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EXPERIENCING EMERGING TECHNOLOGIES</w:t>
            </w:r>
          </w:p>
        </w:tc>
        <w:tc>
          <w:tcPr>
            <w:tcW w:w="1840" w:type="dxa"/>
          </w:tcPr>
          <w:p w14:paraId="3E07397E" w14:textId="2AAE516A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3</w:t>
            </w:r>
          </w:p>
        </w:tc>
      </w:tr>
      <w:tr w:rsidR="00BD563B" w:rsidRPr="00934E43" w14:paraId="6184F058" w14:textId="77777777" w:rsidTr="002473B1">
        <w:tc>
          <w:tcPr>
            <w:tcW w:w="987" w:type="dxa"/>
          </w:tcPr>
          <w:p w14:paraId="0633D0EB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0CE2832B" w14:textId="48FBB8BB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 xml:space="preserve">MOBILE APPLICATION DEVELOPMENT </w:t>
            </w:r>
          </w:p>
        </w:tc>
        <w:tc>
          <w:tcPr>
            <w:tcW w:w="1840" w:type="dxa"/>
          </w:tcPr>
          <w:p w14:paraId="68CEBA26" w14:textId="7C7618B6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6</w:t>
            </w:r>
          </w:p>
        </w:tc>
      </w:tr>
      <w:tr w:rsidR="00BD563B" w:rsidRPr="00934E43" w14:paraId="2CD9C275" w14:textId="77777777" w:rsidTr="002473B1">
        <w:tc>
          <w:tcPr>
            <w:tcW w:w="987" w:type="dxa"/>
          </w:tcPr>
          <w:p w14:paraId="44054AD1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1A140E84" w14:textId="7BEABBE4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MARKETING ANALYTICS</w:t>
            </w:r>
          </w:p>
        </w:tc>
        <w:tc>
          <w:tcPr>
            <w:tcW w:w="1840" w:type="dxa"/>
          </w:tcPr>
          <w:p w14:paraId="0E7DA896" w14:textId="599EE9B7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9</w:t>
            </w:r>
          </w:p>
        </w:tc>
      </w:tr>
      <w:tr w:rsidR="00BD563B" w:rsidRPr="00934E43" w14:paraId="3909C6AB" w14:textId="77777777" w:rsidTr="002473B1">
        <w:tc>
          <w:tcPr>
            <w:tcW w:w="987" w:type="dxa"/>
          </w:tcPr>
          <w:p w14:paraId="3905D167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2F3F4086" w14:textId="7737117C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RETAIL BANKING &amp; TECHNOLOGY</w:t>
            </w:r>
          </w:p>
        </w:tc>
        <w:tc>
          <w:tcPr>
            <w:tcW w:w="1840" w:type="dxa"/>
          </w:tcPr>
          <w:p w14:paraId="289B21EF" w14:textId="4078E507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12</w:t>
            </w:r>
          </w:p>
        </w:tc>
      </w:tr>
      <w:tr w:rsidR="00BD563B" w:rsidRPr="00934E43" w14:paraId="5F3C8E3C" w14:textId="77777777" w:rsidTr="002473B1">
        <w:tc>
          <w:tcPr>
            <w:tcW w:w="987" w:type="dxa"/>
          </w:tcPr>
          <w:p w14:paraId="47176A22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84F7649" w14:textId="16A6C566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TRANSACTIONAL ANALYSIS&amp;NEURO LINGUSTICS PROGRAMMING</w:t>
            </w:r>
          </w:p>
        </w:tc>
        <w:tc>
          <w:tcPr>
            <w:tcW w:w="1840" w:type="dxa"/>
          </w:tcPr>
          <w:p w14:paraId="4B79C9DA" w14:textId="78F70552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15</w:t>
            </w:r>
          </w:p>
        </w:tc>
      </w:tr>
      <w:tr w:rsidR="00BD563B" w:rsidRPr="00934E43" w14:paraId="103E5195" w14:textId="77777777" w:rsidTr="002473B1">
        <w:tc>
          <w:tcPr>
            <w:tcW w:w="987" w:type="dxa"/>
          </w:tcPr>
          <w:p w14:paraId="31297009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1DBBD3C0" w14:textId="16EF9D91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LEAN SIX SIGMA -GREEN BELT</w:t>
            </w:r>
          </w:p>
        </w:tc>
        <w:tc>
          <w:tcPr>
            <w:tcW w:w="1840" w:type="dxa"/>
          </w:tcPr>
          <w:p w14:paraId="49B7355B" w14:textId="37941B71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18</w:t>
            </w:r>
          </w:p>
        </w:tc>
      </w:tr>
      <w:tr w:rsidR="00BD563B" w:rsidRPr="00934E43" w14:paraId="7F2C348D" w14:textId="77777777" w:rsidTr="002473B1">
        <w:tc>
          <w:tcPr>
            <w:tcW w:w="987" w:type="dxa"/>
          </w:tcPr>
          <w:p w14:paraId="41CC85EA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E3A321B" w14:textId="017C9068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INVESTMENT MANAGEMENT FOR STARTUPS</w:t>
            </w:r>
          </w:p>
        </w:tc>
        <w:tc>
          <w:tcPr>
            <w:tcW w:w="1840" w:type="dxa"/>
          </w:tcPr>
          <w:p w14:paraId="79A11650" w14:textId="47ED933E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21</w:t>
            </w:r>
          </w:p>
        </w:tc>
      </w:tr>
      <w:tr w:rsidR="00BD563B" w:rsidRPr="00934E43" w14:paraId="7F5FB3E6" w14:textId="77777777" w:rsidTr="002473B1">
        <w:tc>
          <w:tcPr>
            <w:tcW w:w="987" w:type="dxa"/>
          </w:tcPr>
          <w:p w14:paraId="586CB17D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CE1FEB8" w14:textId="22BC9942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APPLIED DESIGN THINKING</w:t>
            </w:r>
          </w:p>
        </w:tc>
        <w:tc>
          <w:tcPr>
            <w:tcW w:w="1840" w:type="dxa"/>
          </w:tcPr>
          <w:p w14:paraId="64F5D1C7" w14:textId="00369F86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24</w:t>
            </w:r>
          </w:p>
        </w:tc>
      </w:tr>
      <w:tr w:rsidR="00BD563B" w:rsidRPr="00934E43" w14:paraId="4601F34F" w14:textId="77777777" w:rsidTr="002473B1">
        <w:tc>
          <w:tcPr>
            <w:tcW w:w="987" w:type="dxa"/>
          </w:tcPr>
          <w:p w14:paraId="04717A0E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106429F4" w14:textId="38504AA6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ELECTRONIC SYSTEM DESIGN</w:t>
            </w:r>
          </w:p>
        </w:tc>
        <w:tc>
          <w:tcPr>
            <w:tcW w:w="1840" w:type="dxa"/>
          </w:tcPr>
          <w:p w14:paraId="6DAA3853" w14:textId="3D0ED0C4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27</w:t>
            </w:r>
          </w:p>
        </w:tc>
      </w:tr>
      <w:tr w:rsidR="00BD563B" w:rsidRPr="00934E43" w14:paraId="29F82692" w14:textId="77777777" w:rsidTr="002473B1">
        <w:tc>
          <w:tcPr>
            <w:tcW w:w="987" w:type="dxa"/>
          </w:tcPr>
          <w:p w14:paraId="066A312B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32ECE968" w14:textId="7B4CA731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EMBEDDED SYSTEM DESIGN &amp; DEVELOPMENT</w:t>
            </w:r>
          </w:p>
        </w:tc>
        <w:tc>
          <w:tcPr>
            <w:tcW w:w="1840" w:type="dxa"/>
          </w:tcPr>
          <w:p w14:paraId="45C309C1" w14:textId="7C6BB0D6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30</w:t>
            </w:r>
          </w:p>
        </w:tc>
      </w:tr>
      <w:tr w:rsidR="00BD563B" w:rsidRPr="00934E43" w14:paraId="74F95C53" w14:textId="77777777" w:rsidTr="002473B1">
        <w:tc>
          <w:tcPr>
            <w:tcW w:w="987" w:type="dxa"/>
          </w:tcPr>
          <w:p w14:paraId="08ECFD9A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06C9BBBD" w14:textId="46B70613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ARTIFICIAL INTELLIGENCE OF THINGS</w:t>
            </w:r>
          </w:p>
        </w:tc>
        <w:tc>
          <w:tcPr>
            <w:tcW w:w="1840" w:type="dxa"/>
          </w:tcPr>
          <w:p w14:paraId="0433FD62" w14:textId="4A6C0671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33</w:t>
            </w:r>
          </w:p>
        </w:tc>
      </w:tr>
      <w:tr w:rsidR="00BD563B" w:rsidRPr="00934E43" w14:paraId="18867528" w14:textId="77777777" w:rsidTr="002473B1">
        <w:tc>
          <w:tcPr>
            <w:tcW w:w="987" w:type="dxa"/>
          </w:tcPr>
          <w:p w14:paraId="2EAE043A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4E4E3EF" w14:textId="7670E9BB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APP DEVELOPMENT AND ANDROID THINGS</w:t>
            </w:r>
          </w:p>
        </w:tc>
        <w:tc>
          <w:tcPr>
            <w:tcW w:w="1840" w:type="dxa"/>
          </w:tcPr>
          <w:p w14:paraId="3C0930E0" w14:textId="2D3FEAE7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36</w:t>
            </w:r>
          </w:p>
        </w:tc>
      </w:tr>
      <w:tr w:rsidR="00BD563B" w:rsidRPr="00934E43" w14:paraId="36E999D8" w14:textId="77777777" w:rsidTr="002473B1">
        <w:tc>
          <w:tcPr>
            <w:tcW w:w="987" w:type="dxa"/>
          </w:tcPr>
          <w:p w14:paraId="090E5987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068D39B6" w14:textId="64C39B2D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INDUSTRIAL DESIGN AND PRODUCT DEVELOPMENT</w:t>
            </w:r>
          </w:p>
        </w:tc>
        <w:tc>
          <w:tcPr>
            <w:tcW w:w="1840" w:type="dxa"/>
          </w:tcPr>
          <w:p w14:paraId="72EB9EEC" w14:textId="08236F32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39</w:t>
            </w:r>
          </w:p>
        </w:tc>
      </w:tr>
      <w:tr w:rsidR="00BD563B" w:rsidRPr="00934E43" w14:paraId="5C42FB67" w14:textId="77777777" w:rsidTr="002473B1">
        <w:tc>
          <w:tcPr>
            <w:tcW w:w="987" w:type="dxa"/>
          </w:tcPr>
          <w:p w14:paraId="0E050DB3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72EB3190" w14:textId="3F24EB15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STARTUP FUNDAMENTALS</w:t>
            </w:r>
          </w:p>
        </w:tc>
        <w:tc>
          <w:tcPr>
            <w:tcW w:w="1840" w:type="dxa"/>
          </w:tcPr>
          <w:p w14:paraId="43D96197" w14:textId="526D8B62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42</w:t>
            </w:r>
          </w:p>
        </w:tc>
      </w:tr>
      <w:tr w:rsidR="00BD563B" w:rsidRPr="00934E43" w14:paraId="1CB2E89F" w14:textId="77777777" w:rsidTr="002473B1">
        <w:tc>
          <w:tcPr>
            <w:tcW w:w="987" w:type="dxa"/>
          </w:tcPr>
          <w:p w14:paraId="30EC9629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7F495E3C" w14:textId="065B6763" w:rsidR="00BD563B" w:rsidRPr="00934E43" w:rsidRDefault="00BD563B" w:rsidP="00BD563B">
            <w:pPr>
              <w:pStyle w:val="Default"/>
              <w:spacing w:line="360" w:lineRule="auto"/>
              <w:rPr>
                <w:rFonts w:ascii="Book Antiqua" w:hAnsi="Book Antiqua" w:cstheme="minorHAnsi"/>
                <w:color w:val="auto"/>
              </w:rPr>
            </w:pPr>
            <w:r w:rsidRPr="00934E43">
              <w:t>IPR FUNDAMENTALS &amp; PATENT DRAFTING</w:t>
            </w:r>
          </w:p>
        </w:tc>
        <w:tc>
          <w:tcPr>
            <w:tcW w:w="1840" w:type="dxa"/>
          </w:tcPr>
          <w:p w14:paraId="3CB11E9B" w14:textId="4F890D9C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45</w:t>
            </w:r>
          </w:p>
        </w:tc>
      </w:tr>
      <w:tr w:rsidR="00BD563B" w:rsidRPr="00934E43" w14:paraId="1D699D51" w14:textId="77777777" w:rsidTr="002473B1">
        <w:tc>
          <w:tcPr>
            <w:tcW w:w="987" w:type="dxa"/>
          </w:tcPr>
          <w:p w14:paraId="6A81EDD5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158DF9CB" w14:textId="56D97202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rPr>
                <w:rFonts w:ascii="Book Antiqua" w:hAnsi="Book Antiqua" w:cstheme="minorHAnsi"/>
                <w:color w:val="auto"/>
              </w:rPr>
              <w:t>COMPETITIVE PROGRAMMING</w:t>
            </w:r>
          </w:p>
        </w:tc>
        <w:tc>
          <w:tcPr>
            <w:tcW w:w="1840" w:type="dxa"/>
          </w:tcPr>
          <w:p w14:paraId="02B4AC6E" w14:textId="57DBFFCC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48</w:t>
            </w:r>
          </w:p>
        </w:tc>
      </w:tr>
      <w:tr w:rsidR="0027736D" w:rsidRPr="00934E43" w14:paraId="5611ECD2" w14:textId="77777777" w:rsidTr="0082004D">
        <w:tc>
          <w:tcPr>
            <w:tcW w:w="7647" w:type="dxa"/>
            <w:gridSpan w:val="3"/>
          </w:tcPr>
          <w:p w14:paraId="41182360" w14:textId="211FF0E1" w:rsidR="0027736D" w:rsidRPr="00934E43" w:rsidRDefault="0027736D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b/>
                <w:bCs/>
                <w:color w:val="auto"/>
              </w:rPr>
            </w:pPr>
            <w:r w:rsidRPr="00934E43">
              <w:rPr>
                <w:rFonts w:ascii="Book Antiqua" w:hAnsi="Book Antiqua" w:cstheme="minorHAnsi"/>
                <w:b/>
                <w:bCs/>
                <w:color w:val="auto"/>
              </w:rPr>
              <w:t>2019-20</w:t>
            </w:r>
          </w:p>
        </w:tc>
      </w:tr>
      <w:tr w:rsidR="0027736D" w:rsidRPr="00934E43" w14:paraId="247C7F7E" w14:textId="77777777" w:rsidTr="002473B1">
        <w:tc>
          <w:tcPr>
            <w:tcW w:w="987" w:type="dxa"/>
          </w:tcPr>
          <w:p w14:paraId="369D8227" w14:textId="77777777" w:rsidR="0027736D" w:rsidRPr="00934E43" w:rsidRDefault="0027736D" w:rsidP="0027736D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396EE07" w14:textId="79263F76" w:rsidR="0027736D" w:rsidRPr="00934E43" w:rsidRDefault="0027736D" w:rsidP="0027736D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APPLIED DESIGN THINKING</w:t>
            </w:r>
          </w:p>
        </w:tc>
        <w:tc>
          <w:tcPr>
            <w:tcW w:w="1840" w:type="dxa"/>
          </w:tcPr>
          <w:p w14:paraId="603676E8" w14:textId="17274BCD" w:rsidR="0027736D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rPr>
                <w:rFonts w:ascii="Book Antiqua" w:hAnsi="Book Antiqua" w:cstheme="minorHAnsi"/>
                <w:color w:val="auto"/>
              </w:rPr>
              <w:t>51</w:t>
            </w:r>
          </w:p>
        </w:tc>
      </w:tr>
      <w:tr w:rsidR="0027736D" w:rsidRPr="00934E43" w14:paraId="7E01A2B0" w14:textId="77777777" w:rsidTr="002473B1">
        <w:tc>
          <w:tcPr>
            <w:tcW w:w="987" w:type="dxa"/>
          </w:tcPr>
          <w:p w14:paraId="258BF8B0" w14:textId="77777777" w:rsidR="0027736D" w:rsidRPr="00934E43" w:rsidRDefault="0027736D" w:rsidP="0027736D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05D0445E" w14:textId="4B5D881B" w:rsidR="0027736D" w:rsidRPr="00934E43" w:rsidRDefault="0027736D" w:rsidP="0027736D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ELECTRONIC SYSTEM DESIGN</w:t>
            </w:r>
          </w:p>
        </w:tc>
        <w:tc>
          <w:tcPr>
            <w:tcW w:w="1840" w:type="dxa"/>
          </w:tcPr>
          <w:p w14:paraId="21DB881E" w14:textId="12C9CA2A" w:rsidR="0027736D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rPr>
                <w:rFonts w:ascii="Book Antiqua" w:hAnsi="Book Antiqua" w:cstheme="minorHAnsi"/>
                <w:color w:val="auto"/>
              </w:rPr>
              <w:t>54</w:t>
            </w:r>
          </w:p>
        </w:tc>
      </w:tr>
      <w:tr w:rsidR="00BD563B" w:rsidRPr="00934E43" w14:paraId="12ED7465" w14:textId="77777777" w:rsidTr="002473B1">
        <w:tc>
          <w:tcPr>
            <w:tcW w:w="987" w:type="dxa"/>
          </w:tcPr>
          <w:p w14:paraId="6EC3C2EB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719B2B2" w14:textId="5E3B3F8F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EMBEDDED SYSTEM DESIGN &amp; DEVELOPMENT</w:t>
            </w:r>
          </w:p>
        </w:tc>
        <w:tc>
          <w:tcPr>
            <w:tcW w:w="1840" w:type="dxa"/>
          </w:tcPr>
          <w:p w14:paraId="5FE94448" w14:textId="1C70D78C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57</w:t>
            </w:r>
          </w:p>
        </w:tc>
      </w:tr>
      <w:tr w:rsidR="00BD563B" w:rsidRPr="00934E43" w14:paraId="78D1EC1C" w14:textId="77777777" w:rsidTr="002473B1">
        <w:tc>
          <w:tcPr>
            <w:tcW w:w="987" w:type="dxa"/>
          </w:tcPr>
          <w:p w14:paraId="49FF97BB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D6CBDC4" w14:textId="2202434B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ARTIFICIAL INTELLIGENCE OF THINGS</w:t>
            </w:r>
          </w:p>
        </w:tc>
        <w:tc>
          <w:tcPr>
            <w:tcW w:w="1840" w:type="dxa"/>
          </w:tcPr>
          <w:p w14:paraId="7FB90A6D" w14:textId="3009E0F0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60</w:t>
            </w:r>
          </w:p>
        </w:tc>
      </w:tr>
      <w:tr w:rsidR="00BD563B" w:rsidRPr="00934E43" w14:paraId="51C7337E" w14:textId="77777777" w:rsidTr="002473B1">
        <w:tc>
          <w:tcPr>
            <w:tcW w:w="987" w:type="dxa"/>
          </w:tcPr>
          <w:p w14:paraId="3E229497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4FAB4BF5" w14:textId="4BDC4EC4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APP DEVELOPMENT AND ANDROID THINGS</w:t>
            </w:r>
          </w:p>
        </w:tc>
        <w:tc>
          <w:tcPr>
            <w:tcW w:w="1840" w:type="dxa"/>
          </w:tcPr>
          <w:p w14:paraId="798DD8E8" w14:textId="0607312E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63</w:t>
            </w:r>
          </w:p>
        </w:tc>
      </w:tr>
      <w:tr w:rsidR="00BD563B" w:rsidRPr="00934E43" w14:paraId="73FA6929" w14:textId="77777777" w:rsidTr="002473B1">
        <w:tc>
          <w:tcPr>
            <w:tcW w:w="987" w:type="dxa"/>
          </w:tcPr>
          <w:p w14:paraId="62B9EFEE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12365E45" w14:textId="5DC689B9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INDUSTRIAL DESIGN AND PRODUCT DEVELOPMENT</w:t>
            </w:r>
          </w:p>
        </w:tc>
        <w:tc>
          <w:tcPr>
            <w:tcW w:w="1840" w:type="dxa"/>
          </w:tcPr>
          <w:p w14:paraId="4ACB4A9E" w14:textId="5CF66AF4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66</w:t>
            </w:r>
          </w:p>
        </w:tc>
      </w:tr>
      <w:tr w:rsidR="00BD563B" w:rsidRPr="00934E43" w14:paraId="04D0F823" w14:textId="77777777" w:rsidTr="002473B1">
        <w:tc>
          <w:tcPr>
            <w:tcW w:w="987" w:type="dxa"/>
          </w:tcPr>
          <w:p w14:paraId="75E15704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0D43BC6" w14:textId="249E53DA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STARTUP FUNDAMENTALS</w:t>
            </w:r>
          </w:p>
        </w:tc>
        <w:tc>
          <w:tcPr>
            <w:tcW w:w="1840" w:type="dxa"/>
          </w:tcPr>
          <w:p w14:paraId="4905F691" w14:textId="74720A26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69</w:t>
            </w:r>
          </w:p>
        </w:tc>
      </w:tr>
      <w:tr w:rsidR="00BD563B" w:rsidRPr="00934E43" w14:paraId="1D827778" w14:textId="77777777" w:rsidTr="002473B1">
        <w:tc>
          <w:tcPr>
            <w:tcW w:w="987" w:type="dxa"/>
          </w:tcPr>
          <w:p w14:paraId="041C8124" w14:textId="77777777" w:rsidR="00BD563B" w:rsidRPr="00934E43" w:rsidRDefault="00BD563B" w:rsidP="00BD563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4930331" w14:textId="69039D45" w:rsidR="00BD563B" w:rsidRPr="00934E43" w:rsidRDefault="00BD563B" w:rsidP="00BD563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IPR FUNDAMENTALS &amp; PATENT DRAFTING</w:t>
            </w:r>
          </w:p>
        </w:tc>
        <w:tc>
          <w:tcPr>
            <w:tcW w:w="1840" w:type="dxa"/>
          </w:tcPr>
          <w:p w14:paraId="26EE42B9" w14:textId="55FC4924" w:rsidR="00BD563B" w:rsidRPr="00934E43" w:rsidRDefault="00BD563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72</w:t>
            </w:r>
          </w:p>
        </w:tc>
      </w:tr>
      <w:tr w:rsidR="00B5512B" w:rsidRPr="00934E43" w14:paraId="12FC61D6" w14:textId="77777777" w:rsidTr="00AF32F4">
        <w:tc>
          <w:tcPr>
            <w:tcW w:w="7647" w:type="dxa"/>
            <w:gridSpan w:val="3"/>
          </w:tcPr>
          <w:p w14:paraId="001078F1" w14:textId="7E97D8D8" w:rsidR="00B5512B" w:rsidRPr="00934E43" w:rsidRDefault="00B5512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b/>
                <w:bCs/>
                <w:color w:val="auto"/>
              </w:rPr>
            </w:pPr>
            <w:r w:rsidRPr="00934E43">
              <w:rPr>
                <w:rFonts w:ascii="Book Antiqua" w:hAnsi="Book Antiqua" w:cstheme="minorHAnsi"/>
                <w:b/>
                <w:bCs/>
                <w:color w:val="auto"/>
              </w:rPr>
              <w:t>2018-19</w:t>
            </w:r>
          </w:p>
        </w:tc>
      </w:tr>
      <w:tr w:rsidR="00B44FDF" w:rsidRPr="00934E43" w14:paraId="6013C455" w14:textId="77777777" w:rsidTr="002473B1">
        <w:tc>
          <w:tcPr>
            <w:tcW w:w="987" w:type="dxa"/>
          </w:tcPr>
          <w:p w14:paraId="005D0557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0BA28FBC" w14:textId="74ACBD5C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APPLIED DESIGN THINKING</w:t>
            </w:r>
          </w:p>
        </w:tc>
        <w:tc>
          <w:tcPr>
            <w:tcW w:w="1840" w:type="dxa"/>
          </w:tcPr>
          <w:p w14:paraId="7670CA74" w14:textId="1564AB39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75</w:t>
            </w:r>
          </w:p>
        </w:tc>
      </w:tr>
      <w:tr w:rsidR="00B44FDF" w:rsidRPr="00934E43" w14:paraId="39F321D8" w14:textId="77777777" w:rsidTr="002473B1">
        <w:tc>
          <w:tcPr>
            <w:tcW w:w="987" w:type="dxa"/>
          </w:tcPr>
          <w:p w14:paraId="2CB8597D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374DEC7F" w14:textId="21E97ADE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ELECTRONIC SYSTEM DESIGN</w:t>
            </w:r>
          </w:p>
        </w:tc>
        <w:tc>
          <w:tcPr>
            <w:tcW w:w="1840" w:type="dxa"/>
          </w:tcPr>
          <w:p w14:paraId="4376A70B" w14:textId="520972C3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78</w:t>
            </w:r>
          </w:p>
        </w:tc>
      </w:tr>
      <w:tr w:rsidR="00B44FDF" w:rsidRPr="00934E43" w14:paraId="26C1B7B1" w14:textId="77777777" w:rsidTr="002473B1">
        <w:tc>
          <w:tcPr>
            <w:tcW w:w="987" w:type="dxa"/>
          </w:tcPr>
          <w:p w14:paraId="00716D22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1A74685A" w14:textId="151B67A6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EMBEDDED SYSTEM DESIGN &amp; DEVELOPMENT</w:t>
            </w:r>
          </w:p>
        </w:tc>
        <w:tc>
          <w:tcPr>
            <w:tcW w:w="1840" w:type="dxa"/>
          </w:tcPr>
          <w:p w14:paraId="7ED4049B" w14:textId="4F848080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81</w:t>
            </w:r>
          </w:p>
        </w:tc>
      </w:tr>
      <w:tr w:rsidR="00B44FDF" w:rsidRPr="00934E43" w14:paraId="5B89ECB3" w14:textId="77777777" w:rsidTr="002473B1">
        <w:tc>
          <w:tcPr>
            <w:tcW w:w="987" w:type="dxa"/>
          </w:tcPr>
          <w:p w14:paraId="792D7330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FA8FBEF" w14:textId="57640C57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ARTIFICIAL INTELLIGENCE OF THINGS</w:t>
            </w:r>
          </w:p>
        </w:tc>
        <w:tc>
          <w:tcPr>
            <w:tcW w:w="1840" w:type="dxa"/>
          </w:tcPr>
          <w:p w14:paraId="70D5F7A2" w14:textId="29428A4A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84</w:t>
            </w:r>
          </w:p>
        </w:tc>
      </w:tr>
      <w:tr w:rsidR="00B44FDF" w:rsidRPr="00934E43" w14:paraId="1D9AA7C8" w14:textId="77777777" w:rsidTr="002473B1">
        <w:tc>
          <w:tcPr>
            <w:tcW w:w="987" w:type="dxa"/>
          </w:tcPr>
          <w:p w14:paraId="211C7A5F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C8F565E" w14:textId="343A58EC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APP DEVELOPMENT AND ANDROID THINGS</w:t>
            </w:r>
          </w:p>
        </w:tc>
        <w:tc>
          <w:tcPr>
            <w:tcW w:w="1840" w:type="dxa"/>
          </w:tcPr>
          <w:p w14:paraId="01F13569" w14:textId="78BFFFE9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87</w:t>
            </w:r>
          </w:p>
        </w:tc>
      </w:tr>
      <w:tr w:rsidR="00B44FDF" w:rsidRPr="00934E43" w14:paraId="040A42CE" w14:textId="77777777" w:rsidTr="002473B1">
        <w:tc>
          <w:tcPr>
            <w:tcW w:w="987" w:type="dxa"/>
          </w:tcPr>
          <w:p w14:paraId="045C3067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5FB9937E" w14:textId="3D721E1E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INDUSTRIAL DESIGN AND PRODUCT DEVELOPMENT</w:t>
            </w:r>
          </w:p>
        </w:tc>
        <w:tc>
          <w:tcPr>
            <w:tcW w:w="1840" w:type="dxa"/>
          </w:tcPr>
          <w:p w14:paraId="6D5C2BD4" w14:textId="78C99556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90</w:t>
            </w:r>
          </w:p>
        </w:tc>
      </w:tr>
      <w:tr w:rsidR="00B44FDF" w:rsidRPr="00934E43" w14:paraId="1F12C47E" w14:textId="77777777" w:rsidTr="002473B1">
        <w:tc>
          <w:tcPr>
            <w:tcW w:w="987" w:type="dxa"/>
          </w:tcPr>
          <w:p w14:paraId="7537C21F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771F03E3" w14:textId="5DFA2A35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STARTUP FUNDAMENTALS</w:t>
            </w:r>
          </w:p>
        </w:tc>
        <w:tc>
          <w:tcPr>
            <w:tcW w:w="1840" w:type="dxa"/>
          </w:tcPr>
          <w:p w14:paraId="7BE51991" w14:textId="687302A5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93</w:t>
            </w:r>
          </w:p>
        </w:tc>
      </w:tr>
      <w:tr w:rsidR="00B44FDF" w:rsidRPr="00934E43" w14:paraId="17E7BDB5" w14:textId="77777777" w:rsidTr="002473B1">
        <w:tc>
          <w:tcPr>
            <w:tcW w:w="987" w:type="dxa"/>
          </w:tcPr>
          <w:p w14:paraId="28BFFC82" w14:textId="77777777" w:rsidR="00B44FDF" w:rsidRPr="00934E43" w:rsidRDefault="00B44FDF" w:rsidP="00B44FDF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6846C1E5" w14:textId="61320DC4" w:rsidR="00B44FDF" w:rsidRPr="00934E43" w:rsidRDefault="00B44FDF" w:rsidP="00B44FDF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IPR FUNDAMENTALS &amp; PATENT DRAFTING</w:t>
            </w:r>
          </w:p>
        </w:tc>
        <w:tc>
          <w:tcPr>
            <w:tcW w:w="1840" w:type="dxa"/>
          </w:tcPr>
          <w:p w14:paraId="7D8950A5" w14:textId="1F395E44" w:rsidR="00B44FDF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t>96</w:t>
            </w:r>
          </w:p>
        </w:tc>
      </w:tr>
      <w:tr w:rsidR="00B5512B" w:rsidRPr="00934E43" w14:paraId="25C2AC3C" w14:textId="77777777" w:rsidTr="00D8481C">
        <w:tc>
          <w:tcPr>
            <w:tcW w:w="7647" w:type="dxa"/>
            <w:gridSpan w:val="3"/>
          </w:tcPr>
          <w:p w14:paraId="4FDE7F33" w14:textId="10581BAE" w:rsidR="00B5512B" w:rsidRPr="00934E43" w:rsidRDefault="00B5512B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b/>
                <w:bCs/>
                <w:color w:val="auto"/>
              </w:rPr>
            </w:pPr>
            <w:r w:rsidRPr="00934E43">
              <w:rPr>
                <w:rFonts w:ascii="Book Antiqua" w:hAnsi="Book Antiqua" w:cstheme="minorHAnsi"/>
                <w:b/>
                <w:bCs/>
                <w:color w:val="auto"/>
              </w:rPr>
              <w:t>2017-18</w:t>
            </w:r>
          </w:p>
        </w:tc>
      </w:tr>
      <w:tr w:rsidR="00B5512B" w:rsidRPr="00934E43" w14:paraId="43945DF8" w14:textId="77777777" w:rsidTr="002473B1">
        <w:tc>
          <w:tcPr>
            <w:tcW w:w="987" w:type="dxa"/>
          </w:tcPr>
          <w:p w14:paraId="2F00DAF2" w14:textId="77777777" w:rsidR="00B5512B" w:rsidRPr="00934E43" w:rsidRDefault="00B5512B" w:rsidP="00B5512B">
            <w:pPr>
              <w:pStyle w:val="Default"/>
              <w:numPr>
                <w:ilvl w:val="0"/>
                <w:numId w:val="2"/>
              </w:numPr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</w:p>
        </w:tc>
        <w:tc>
          <w:tcPr>
            <w:tcW w:w="4820" w:type="dxa"/>
          </w:tcPr>
          <w:p w14:paraId="4EDC4676" w14:textId="1C8C86D0" w:rsidR="00B5512B" w:rsidRPr="00934E43" w:rsidRDefault="00B5512B" w:rsidP="00B5512B">
            <w:pPr>
              <w:pStyle w:val="Default"/>
              <w:spacing w:line="360" w:lineRule="auto"/>
              <w:jc w:val="both"/>
              <w:rPr>
                <w:rFonts w:ascii="Book Antiqua" w:hAnsi="Book Antiqua" w:cstheme="minorHAnsi"/>
                <w:color w:val="auto"/>
              </w:rPr>
            </w:pPr>
            <w:r w:rsidRPr="00934E43">
              <w:t>STARTUP FUNDAMENTALS</w:t>
            </w:r>
          </w:p>
        </w:tc>
        <w:tc>
          <w:tcPr>
            <w:tcW w:w="1840" w:type="dxa"/>
          </w:tcPr>
          <w:p w14:paraId="738800D2" w14:textId="38B77D98" w:rsidR="00B5512B" w:rsidRPr="00934E43" w:rsidRDefault="00B44FDF" w:rsidP="00BE3B41">
            <w:pPr>
              <w:pStyle w:val="Default"/>
              <w:spacing w:line="360" w:lineRule="auto"/>
              <w:jc w:val="center"/>
              <w:rPr>
                <w:rFonts w:ascii="Book Antiqua" w:hAnsi="Book Antiqua" w:cstheme="minorHAnsi"/>
                <w:color w:val="auto"/>
              </w:rPr>
            </w:pPr>
            <w:r w:rsidRPr="00934E43">
              <w:rPr>
                <w:rFonts w:ascii="Book Antiqua" w:hAnsi="Book Antiqua" w:cstheme="minorHAnsi"/>
                <w:color w:val="auto"/>
              </w:rPr>
              <w:t>99</w:t>
            </w:r>
          </w:p>
        </w:tc>
      </w:tr>
    </w:tbl>
    <w:p w14:paraId="62172819" w14:textId="77777777" w:rsidR="006B5D19" w:rsidRPr="00934E43" w:rsidRDefault="006B5D19" w:rsidP="0057063B">
      <w:pPr>
        <w:pStyle w:val="Default"/>
        <w:spacing w:line="360" w:lineRule="auto"/>
        <w:ind w:left="142"/>
        <w:jc w:val="both"/>
        <w:rPr>
          <w:rFonts w:ascii="Book Antiqua" w:hAnsi="Book Antiqua" w:cstheme="minorHAnsi"/>
          <w:color w:val="auto"/>
        </w:rPr>
      </w:pPr>
    </w:p>
    <w:sectPr w:rsidR="006B5D19" w:rsidRPr="00934E43" w:rsidSect="00CA1C4E">
      <w:pgSz w:w="12240" w:h="15840"/>
      <w:pgMar w:top="1440" w:right="758" w:bottom="1440" w:left="1134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856AE"/>
    <w:multiLevelType w:val="hybridMultilevel"/>
    <w:tmpl w:val="19DC8B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42A57"/>
    <w:rsid w:val="00097A41"/>
    <w:rsid w:val="00136227"/>
    <w:rsid w:val="001438E9"/>
    <w:rsid w:val="00163157"/>
    <w:rsid w:val="00164985"/>
    <w:rsid w:val="00212419"/>
    <w:rsid w:val="00231519"/>
    <w:rsid w:val="002473B1"/>
    <w:rsid w:val="00256A7E"/>
    <w:rsid w:val="0027736D"/>
    <w:rsid w:val="0029032C"/>
    <w:rsid w:val="002D07F4"/>
    <w:rsid w:val="002D5E28"/>
    <w:rsid w:val="002E09DA"/>
    <w:rsid w:val="00320571"/>
    <w:rsid w:val="003252EF"/>
    <w:rsid w:val="00330285"/>
    <w:rsid w:val="003527D4"/>
    <w:rsid w:val="00397E54"/>
    <w:rsid w:val="003E34D4"/>
    <w:rsid w:val="003F1E98"/>
    <w:rsid w:val="003F5F29"/>
    <w:rsid w:val="00403F86"/>
    <w:rsid w:val="00430D92"/>
    <w:rsid w:val="00455F42"/>
    <w:rsid w:val="004D2FA4"/>
    <w:rsid w:val="0057063B"/>
    <w:rsid w:val="005D4AE6"/>
    <w:rsid w:val="0063206D"/>
    <w:rsid w:val="00632A3A"/>
    <w:rsid w:val="006B5D19"/>
    <w:rsid w:val="006C5933"/>
    <w:rsid w:val="006C72B0"/>
    <w:rsid w:val="006E11F9"/>
    <w:rsid w:val="006F737D"/>
    <w:rsid w:val="007001EA"/>
    <w:rsid w:val="007402FA"/>
    <w:rsid w:val="007C4BAE"/>
    <w:rsid w:val="00847C58"/>
    <w:rsid w:val="008815BD"/>
    <w:rsid w:val="008A0045"/>
    <w:rsid w:val="008B10B4"/>
    <w:rsid w:val="00934E43"/>
    <w:rsid w:val="00942E1A"/>
    <w:rsid w:val="0096634D"/>
    <w:rsid w:val="009D734D"/>
    <w:rsid w:val="00A236A1"/>
    <w:rsid w:val="00A6127D"/>
    <w:rsid w:val="00A667A5"/>
    <w:rsid w:val="00B32D62"/>
    <w:rsid w:val="00B44FDF"/>
    <w:rsid w:val="00B5512B"/>
    <w:rsid w:val="00BA528C"/>
    <w:rsid w:val="00BD563B"/>
    <w:rsid w:val="00BE3B41"/>
    <w:rsid w:val="00C17800"/>
    <w:rsid w:val="00C221A9"/>
    <w:rsid w:val="00C601A9"/>
    <w:rsid w:val="00C65649"/>
    <w:rsid w:val="00CA1C4E"/>
    <w:rsid w:val="00CF6D0D"/>
    <w:rsid w:val="00D01D82"/>
    <w:rsid w:val="00D45A49"/>
    <w:rsid w:val="00DB58E5"/>
    <w:rsid w:val="00DC1E7B"/>
    <w:rsid w:val="00DF40E9"/>
    <w:rsid w:val="00DF62BF"/>
    <w:rsid w:val="00E37728"/>
    <w:rsid w:val="00E92F2F"/>
    <w:rsid w:val="00EA1786"/>
    <w:rsid w:val="00F37ACA"/>
    <w:rsid w:val="00F6095C"/>
    <w:rsid w:val="00FF0E15"/>
    <w:rsid w:val="0AF67FAA"/>
    <w:rsid w:val="10EE772D"/>
    <w:rsid w:val="18EC3D7D"/>
    <w:rsid w:val="201A12C8"/>
    <w:rsid w:val="227D19D2"/>
    <w:rsid w:val="29AF2DFB"/>
    <w:rsid w:val="34B1EF94"/>
    <w:rsid w:val="34F54640"/>
    <w:rsid w:val="369116A1"/>
    <w:rsid w:val="39C8B763"/>
    <w:rsid w:val="3DE4FF3A"/>
    <w:rsid w:val="44869738"/>
    <w:rsid w:val="48A7B9AB"/>
    <w:rsid w:val="4936CDBF"/>
    <w:rsid w:val="4CD5711C"/>
    <w:rsid w:val="5128B747"/>
    <w:rsid w:val="5F789884"/>
    <w:rsid w:val="6AE18362"/>
    <w:rsid w:val="72F71F62"/>
    <w:rsid w:val="765B85A6"/>
    <w:rsid w:val="7A4298DC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unhideWhenUsed/>
    <w:rsid w:val="00F60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6095C"/>
    <w:rPr>
      <w:b/>
      <w:bCs/>
    </w:rPr>
  </w:style>
  <w:style w:type="character" w:customStyle="1" w:styleId="td-color">
    <w:name w:val="td-color"/>
    <w:basedOn w:val="DefaultParagraphFont"/>
    <w:rsid w:val="00F6095C"/>
  </w:style>
  <w:style w:type="table" w:styleId="TableGrid">
    <w:name w:val="Table Grid"/>
    <w:basedOn w:val="TableNormal"/>
    <w:uiPriority w:val="59"/>
    <w:rsid w:val="006B5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5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BHARATHI PRIYA C</cp:lastModifiedBy>
  <cp:revision>20</cp:revision>
  <cp:lastPrinted>2022-02-03T13:48:00Z</cp:lastPrinted>
  <dcterms:created xsi:type="dcterms:W3CDTF">2022-01-27T09:26:00Z</dcterms:created>
  <dcterms:modified xsi:type="dcterms:W3CDTF">2022-02-03T13:56:00Z</dcterms:modified>
</cp:coreProperties>
</file>